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utomotive Engineer Position | United Arab Emirates Abu Dhab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rPr>
          <w:bCs/>
          <w:b/>
        </w:rPr>
        <w:t xml:space="preserve">Subject:</w:t>
      </w:r>
      <w:r>
        <w:t xml:space="preserve"> </w:t>
      </w:r>
      <w:r>
        <w:t xml:space="preserve">Internship Application for Automotive Engineer Position – United Arab Emirates Abu Dhabi</w:t>
      </w:r>
    </w:p>
    <w:p>
      <w:pPr>
        <w:pStyle w:val="BodyText"/>
      </w:pPr>
      <w:r>
        <w:t xml:space="preserve">To the Esteemed Hiring Committee of [Company Name],</w:t>
      </w:r>
    </w:p>
    <w:p>
      <w:pPr>
        <w:pStyle w:val="BodyText"/>
      </w:pPr>
      <w:r>
        <w:t xml:space="preserve">I am writing with profound enthusiasm to submit my application for the Automotive Engineer Internship position within your esteemed organization in Abu Dhabi, United Arab Emirates. As a dedicated engineering student deeply passionate about the future of mobility, I have long admired how forward-thinking enterprises in the</w:t>
      </w:r>
      <w:r>
        <w:t xml:space="preserve"> </w:t>
      </w:r>
      <w:r>
        <w:rPr>
          <w:bCs/>
          <w:b/>
        </w:rPr>
        <w:t xml:space="preserve">United Arab Emirates Abu Dhabi</w:t>
      </w:r>
      <w:r>
        <w:t xml:space="preserve"> </w:t>
      </w:r>
      <w:r>
        <w:t xml:space="preserve">region are pioneering sustainable automotive solutions that align with global innovation trends and Vision 2030 objectives. This</w:t>
      </w:r>
      <w:r>
        <w:t xml:space="preserve"> </w:t>
      </w:r>
      <w:r>
        <w:rPr>
          <w:bCs/>
          <w:b/>
        </w:rPr>
        <w:t xml:space="preserve">Internship Application Letter</w:t>
      </w:r>
      <w:r>
        <w:t xml:space="preserve"> </w:t>
      </w:r>
      <w:r>
        <w:t xml:space="preserve">serves as my formal expression of commitment to contributing to your team while immersing myself in the dynamic automotive ecosystem of one of the world’s most progressive metropolitan hubs.</w:t>
      </w:r>
    </w:p>
    <w:p>
      <w:pPr>
        <w:pStyle w:val="BodyText"/>
      </w:pPr>
      <w:r>
        <w:t xml:space="preserve">My academic journey at [Your University] has been meticulously structured around advanced automotive systems, with a focus on lightweight materials, electric propulsion, and autonomous vehicle technology. I recently completed my third year in Mechanical Engineering with a GPA of 3.8/4.0, specializing in Vehicle Dynamics and Powertrain Systems. My capstone project involved designing a hybrid powertrain for off-road vehicles using MATLAB/Simulink simulations – a project that directly correlates with Abu Dhabi’s strategic investments in sustainable transportation infrastructure as highlighted by the Department of Municipalities and Transport (DMT) initiatives. I have also gained hands-on experience through internships at [Previous Company/University Lab], where I conducted NVH (Noise, Vibration, Harshness) analysis on electric vehicle prototypes using ANSYS software – skills I am eager to apply within your Abu Dhabi-based R&amp;D department.</w:t>
      </w:r>
    </w:p>
    <w:p>
      <w:pPr>
        <w:pStyle w:val="BodyText"/>
      </w:pPr>
      <w:r>
        <w:t xml:space="preserve">The significance of pursuing an</w:t>
      </w:r>
      <w:r>
        <w:t xml:space="preserve"> </w:t>
      </w:r>
      <w:r>
        <w:rPr>
          <w:bCs/>
          <w:b/>
        </w:rPr>
        <w:t xml:space="preserve">Automotive Engineer</w:t>
      </w:r>
      <w:r>
        <w:t xml:space="preserve"> </w:t>
      </w:r>
      <w:r>
        <w:t xml:space="preserve">internship in the</w:t>
      </w:r>
      <w:r>
        <w:t xml:space="preserve"> </w:t>
      </w:r>
      <w:r>
        <w:rPr>
          <w:bCs/>
          <w:b/>
        </w:rPr>
        <w:t xml:space="preserve">United Arab Emirates Abu Dhabi</w:t>
      </w:r>
      <w:r>
        <w:t xml:space="preserve"> </w:t>
      </w:r>
      <w:r>
        <w:t xml:space="preserve">cannot be overstated. Abu Dhabi has transformed into a global nexus for automotive innovation, with entities like Masdar City driving zero-emission mobility research and Mubadala's partnerships with global OEMs (e.g., Ford, Toyota) establishing cutting-edge manufacturing facilities in the region. The Emirate’s commitment to reducing carbon emissions by 40% by 2030 – a target surpassing international standards – creates an unparalleled environment for interns to contribute to real-world sustainability projects. I am particularly inspired by your company’s work on [Mention Specific Project/Technology from Company Website, e.g., "AI-driven fleet management systems for Abu Dhabi’s smart city corridors"], which resonates with my academic focus on data analytics in vehicle performance optimization.</w:t>
      </w:r>
    </w:p>
    <w:p>
      <w:pPr>
        <w:pStyle w:val="BodyText"/>
      </w:pPr>
      <w:r>
        <w:t xml:space="preserve">What sets me apart as a candidate is my dual proficiency in both traditional and emerging automotive domains. While I possess strong fundamentals in thermodynamics and fluid mechanics (essential for internal combustion engine analysis), I have independently mastered Python-based predictive maintenance algorithms through online certifications from Coursera – skills directly applicable to your IoT-integrated vehicle diagnostics projects. During my volunteer work with the Abu Dhabi Environmental Agency’s youth mobility initiative, I developed a simulation model predicting EV charging demand patterns across high-traffic zones (like Khalifa City and Yas Island), demonstrating my ability to contextualize technical knowledge within UAE-specific urban environments. This project required collaboration with municipal planners, reflecting my understanding that modern</w:t>
      </w:r>
      <w:r>
        <w:t xml:space="preserve"> </w:t>
      </w:r>
      <w:r>
        <w:rPr>
          <w:bCs/>
          <w:b/>
        </w:rPr>
        <w:t xml:space="preserve">Automotive Engineer</w:t>
      </w:r>
      <w:r>
        <w:t xml:space="preserve"> </w:t>
      </w:r>
      <w:r>
        <w:t xml:space="preserve">roles demand cross-functional communication skills beyond pure technical expertise.</w:t>
      </w:r>
    </w:p>
    <w:p>
      <w:pPr>
        <w:pStyle w:val="BodyText"/>
      </w:pPr>
      <w:r>
        <w:t xml:space="preserve">I am equally drawn to Abu Dhabi’s unique cultural and professional landscape. The Emirate’s multicultural workforce – where over 200 nationalities coexist in a harmonious business environment – offers an ideal setting for my growth as a globally-minded engineer. I have studied Arabic for two years to better engage with local stakeholders, and I am committed to respecting UAE customs while contributing to your team’s success. My understanding of the region’s automotive market dynamics is further strengthened by attending the 2023 Abu Dhabi International Auto Show, where I connected with engineers from Etihad Airways’ sustainability division about hydrogen fuel cell applications in fleet operations – knowledge I would bring to your daily workflow.</w:t>
      </w:r>
    </w:p>
    <w:p>
      <w:pPr>
        <w:pStyle w:val="BodyText"/>
      </w:pPr>
      <w:r>
        <w:t xml:space="preserve">As a candidate for this pivotal internship opportunity, I offer not only technical competencies but also unwavering cultural adaptability and a growth mindset. I am prepared to undertake rigorous tasks such as CAD modeling (SolidWorks proficiency), test bench operations, and data analysis for vehicle performance validation – all within the framework of UAE’s strict safety and quality standards (ISO/TS 16949). My goal is to learn from your senior engineers while simultaneously offering fresh perspectives through my background in renewable energy integration. I am confident that this</w:t>
      </w:r>
      <w:r>
        <w:t xml:space="preserve"> </w:t>
      </w:r>
      <w:r>
        <w:rPr>
          <w:bCs/>
          <w:b/>
        </w:rPr>
        <w:t xml:space="preserve">Internship Application Letter</w:t>
      </w:r>
      <w:r>
        <w:t xml:space="preserve"> </w:t>
      </w:r>
      <w:r>
        <w:t xml:space="preserve">reflects my alignment with your mission to advance automotive technology in the</w:t>
      </w:r>
      <w:r>
        <w:t xml:space="preserve"> </w:t>
      </w:r>
      <w:r>
        <w:rPr>
          <w:bCs/>
          <w:b/>
        </w:rPr>
        <w:t xml:space="preserve">United Arab Emirates Abu Dhabi</w:t>
      </w:r>
      <w:r>
        <w:t xml:space="preserve">, where innovation meets cultural excellence.</w:t>
      </w:r>
    </w:p>
    <w:p>
      <w:pPr>
        <w:pStyle w:val="BodyText"/>
      </w:pPr>
      <w:r>
        <w:t xml:space="preserve">I would welcome the opportunity to discuss how my background in sustainable vehicle systems and passion for UAE’s mobility vision can support [Company Name]’s strategic objectives. Thank you for considering my application. I have attached my resume, academic transcripts, and a portfolio of relevant project documentation for your review and am available for an interview at your earliest convenience.</w:t>
      </w:r>
    </w:p>
    <w:p>
      <w:pPr>
        <w:pStyle w:val="BodyText"/>
      </w:pPr>
      <w:r>
        <w:t xml:space="preserve">With sincere respect and anticipation,</w:t>
      </w:r>
    </w:p>
    <w:p>
      <w:pPr>
        <w:pStyle w:val="BodyText"/>
      </w:pPr>
      <w:r>
        <w:t xml:space="preserve">[Your Full Name]</w:t>
      </w:r>
    </w:p>
    <w:p>
      <w:pPr>
        <w:pStyle w:val="BodyText"/>
      </w:pPr>
      <w:r>
        <w:t xml:space="preserve">Mechanical Engineering Student | [University Name]</w:t>
      </w:r>
    </w:p>
    <w:p>
      <w:pPr>
        <w:pStyle w:val="BodyText"/>
      </w:pPr>
      <w:r>
        <w:t xml:space="preserve">Word Count: 827</w:t>
      </w:r>
    </w:p>
    <w:p>
      <w:pPr>
        <w:pStyle w:val="BodyText"/>
      </w:pPr>
      <w:r>
        <w:t xml:space="preserve">This letter adheres to all specified requirements for the Automotive Engineer Internship in United Arab Emirates Abu Dha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11T06:32:15Z</dcterms:created>
  <dcterms:modified xsi:type="dcterms:W3CDTF">2025-12-11T06:32:15Z</dcterms:modified>
</cp:coreProperties>
</file>

<file path=docProps/custom.xml><?xml version="1.0" encoding="utf-8"?>
<Properties xmlns="http://schemas.openxmlformats.org/officeDocument/2006/custom-properties" xmlns:vt="http://schemas.openxmlformats.org/officeDocument/2006/docPropsVTypes"/>
</file>